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0D39" w:rsidRPr="00DE0D39" w:rsidRDefault="00DE0D39" w:rsidP="00DE0D39">
      <w:pPr>
        <w:shd w:val="clear" w:color="auto" w:fill="FFFFFF"/>
        <w:spacing w:after="240" w:line="240" w:lineRule="auto"/>
        <w:ind w:left="5790" w:right="480"/>
        <w:outlineLvl w:val="0"/>
        <w:rPr>
          <w:rFonts w:ascii="inherit" w:eastAsia="Times New Roman" w:hAnsi="inherit" w:cs="Arial"/>
          <w:b/>
          <w:bCs/>
          <w:color w:val="000000"/>
          <w:spacing w:val="4"/>
          <w:kern w:val="36"/>
          <w:sz w:val="48"/>
          <w:szCs w:val="48"/>
        </w:rPr>
      </w:pPr>
      <w:r w:rsidRPr="00DE0D39">
        <w:rPr>
          <w:rFonts w:ascii="inherit" w:eastAsia="Times New Roman" w:hAnsi="inherit" w:cs="Arial"/>
          <w:b/>
          <w:bCs/>
          <w:color w:val="000000"/>
          <w:spacing w:val="4"/>
          <w:kern w:val="36"/>
          <w:sz w:val="48"/>
          <w:szCs w:val="48"/>
        </w:rPr>
        <w:t>Target Sum</w:t>
      </w:r>
    </w:p>
    <w:p w:rsidR="00DE0D39" w:rsidRPr="00DE0D39" w:rsidRDefault="00DE0D39" w:rsidP="00DE0D39">
      <w:pPr>
        <w:shd w:val="clear" w:color="auto" w:fill="FFFFFF"/>
        <w:spacing w:after="0" w:line="480" w:lineRule="auto"/>
        <w:rPr>
          <w:rFonts w:ascii="Verdana" w:eastAsia="Times New Roman" w:hAnsi="Verdana" w:cs="Times New Roman"/>
          <w:b/>
          <w:bCs/>
          <w:caps/>
          <w:spacing w:val="38"/>
          <w:sz w:val="21"/>
          <w:szCs w:val="21"/>
        </w:rPr>
      </w:pPr>
      <w:r w:rsidRPr="00DE0D39">
        <w:rPr>
          <w:rFonts w:ascii="Verdana" w:eastAsia="Times New Roman" w:hAnsi="Verdana" w:cs="Arial"/>
          <w:b/>
          <w:bCs/>
          <w:caps/>
          <w:color w:val="000000"/>
          <w:spacing w:val="38"/>
          <w:sz w:val="21"/>
          <w:szCs w:val="21"/>
        </w:rPr>
        <w:t>WE'LL COVER THE FOLLOWING</w:t>
      </w:r>
    </w:p>
    <w:p w:rsidR="00DE0D39" w:rsidRPr="00DE0D39" w:rsidRDefault="00DE0D39" w:rsidP="00DE0D39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Times New Roman"/>
          <w:color w:val="3D3D4E"/>
          <w:sz w:val="27"/>
          <w:szCs w:val="27"/>
        </w:rPr>
      </w:pPr>
    </w:p>
    <w:p w:rsidR="00DE0D39" w:rsidRPr="00DE0D39" w:rsidRDefault="00DE0D39" w:rsidP="00DE0D39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DE0D39" w:rsidRPr="00DE0D39" w:rsidRDefault="00DE0D39" w:rsidP="00DE0D39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7" w:anchor="problem-statement" w:history="1">
        <w:r w:rsidRPr="00DE0D39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Problem Statement</w:t>
        </w:r>
      </w:hyperlink>
      <w:r w:rsidRPr="00DE0D39">
        <w:rPr>
          <w:rFonts w:ascii="Nunito Sans" w:eastAsia="Times New Roman" w:hAnsi="Nunito Sans" w:cs="Arial"/>
          <w:color w:val="3D3D4E"/>
          <w:sz w:val="27"/>
          <w:szCs w:val="27"/>
        </w:rPr>
        <w:t> *</w:t>
      </w:r>
    </w:p>
    <w:p w:rsidR="00DE0D39" w:rsidRPr="00DE0D39" w:rsidRDefault="00DE0D39" w:rsidP="00DE0D39">
      <w:pPr>
        <w:numPr>
          <w:ilvl w:val="3"/>
          <w:numId w:val="1"/>
        </w:numPr>
        <w:shd w:val="clear" w:color="auto" w:fill="FFFFFF"/>
        <w:spacing w:before="100" w:beforeAutospacing="1" w:after="75" w:line="240" w:lineRule="auto"/>
        <w:ind w:left="46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8" w:anchor="example-1" w:history="1">
        <w:r w:rsidRPr="00DE0D39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Example 1:</w:t>
        </w:r>
      </w:hyperlink>
    </w:p>
    <w:p w:rsidR="00DE0D39" w:rsidRPr="00DE0D39" w:rsidRDefault="00DE0D39" w:rsidP="00DE0D39">
      <w:pPr>
        <w:numPr>
          <w:ilvl w:val="3"/>
          <w:numId w:val="1"/>
        </w:numPr>
        <w:shd w:val="clear" w:color="auto" w:fill="FFFFFF"/>
        <w:spacing w:before="100" w:beforeAutospacing="1" w:after="75" w:line="240" w:lineRule="auto"/>
        <w:ind w:left="46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9" w:anchor="example-2" w:history="1">
        <w:r w:rsidRPr="00DE0D39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Example 2:</w:t>
        </w:r>
      </w:hyperlink>
    </w:p>
    <w:p w:rsidR="00DE0D39" w:rsidRPr="00DE0D39" w:rsidRDefault="00DE0D39" w:rsidP="00DE0D39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10" w:anchor="solution" w:history="1">
        <w:r w:rsidRPr="00DE0D39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Solution</w:t>
        </w:r>
      </w:hyperlink>
    </w:p>
    <w:p w:rsidR="00DE0D39" w:rsidRPr="00DE0D39" w:rsidRDefault="00DE0D39" w:rsidP="00DE0D39">
      <w:pPr>
        <w:numPr>
          <w:ilvl w:val="3"/>
          <w:numId w:val="1"/>
        </w:numPr>
        <w:shd w:val="clear" w:color="auto" w:fill="FFFFFF"/>
        <w:spacing w:before="100" w:beforeAutospacing="1" w:after="75" w:line="240" w:lineRule="auto"/>
        <w:ind w:left="46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11" w:anchor="code" w:history="1">
        <w:r w:rsidRPr="00DE0D39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Code</w:t>
        </w:r>
      </w:hyperlink>
    </w:p>
    <w:p w:rsidR="00DE0D39" w:rsidRPr="00DE0D39" w:rsidRDefault="00DE0D39" w:rsidP="00DE0D39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DE0D39" w:rsidRPr="00DE0D39" w:rsidRDefault="00DE0D39" w:rsidP="00DE0D39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DE0D39" w:rsidRPr="00DE0D39" w:rsidRDefault="00DE0D39" w:rsidP="00DE0D39">
      <w:pPr>
        <w:numPr>
          <w:ilvl w:val="2"/>
          <w:numId w:val="1"/>
        </w:numPr>
        <w:shd w:val="clear" w:color="auto" w:fill="FFFFFF"/>
        <w:spacing w:before="100" w:beforeAutospacing="1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12" w:anchor="space-optimized-solution" w:history="1">
        <w:r w:rsidRPr="00DE0D39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Space Optimized Solution</w:t>
        </w:r>
      </w:hyperlink>
    </w:p>
    <w:p w:rsidR="00DE0D39" w:rsidRPr="00DE0D39" w:rsidRDefault="00DE0D39" w:rsidP="00DE0D39">
      <w:pPr>
        <w:shd w:val="clear" w:color="auto" w:fill="FFFFFF"/>
        <w:spacing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DE0D39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Problem Statement </w:t>
      </w:r>
      <w:hyperlink r:id="rId13" w:anchor="problem-statement" w:history="1">
        <w:r w:rsidRPr="00DE0D39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DE0D39" w:rsidRPr="00DE0D39" w:rsidRDefault="00DE0D39" w:rsidP="00DE0D3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E0D39">
        <w:rPr>
          <w:rFonts w:ascii="Georgia" w:eastAsia="Times New Roman" w:hAnsi="Georgia" w:cs="Arial"/>
          <w:color w:val="3D3D4E"/>
          <w:sz w:val="27"/>
          <w:szCs w:val="27"/>
        </w:rPr>
        <w:t>Given a set of positive numbers (</w:t>
      </w:r>
      <w:proofErr w:type="spellStart"/>
      <w:r w:rsidRPr="00DE0D39">
        <w:rPr>
          <w:rFonts w:ascii="Georgia" w:eastAsia="Times New Roman" w:hAnsi="Georgia" w:cs="Arial"/>
          <w:color w:val="3D3D4E"/>
          <w:sz w:val="27"/>
          <w:szCs w:val="27"/>
        </w:rPr>
        <w:t>non zero</w:t>
      </w:r>
      <w:proofErr w:type="spellEnd"/>
      <w:r w:rsidRPr="00DE0D39">
        <w:rPr>
          <w:rFonts w:ascii="Georgia" w:eastAsia="Times New Roman" w:hAnsi="Georgia" w:cs="Arial"/>
          <w:color w:val="3D3D4E"/>
          <w:sz w:val="27"/>
          <w:szCs w:val="27"/>
        </w:rPr>
        <w:t>) and a target sum ‘S’. Each number should be assigned either a ‘+’ or ‘-’ sign. We need to find out total ways to assign symbols to make the sum of numbers equal to target ‘S’.</w:t>
      </w:r>
    </w:p>
    <w:p w:rsidR="00DE0D39" w:rsidRPr="00DE0D39" w:rsidRDefault="00DE0D39" w:rsidP="00DE0D39">
      <w:pPr>
        <w:shd w:val="clear" w:color="auto" w:fill="FFFFFF"/>
        <w:spacing w:before="150" w:after="150" w:line="240" w:lineRule="auto"/>
        <w:outlineLvl w:val="4"/>
        <w:rPr>
          <w:rFonts w:ascii="Nunito Sans" w:eastAsia="Times New Roman" w:hAnsi="Nunito Sans" w:cs="Arial"/>
          <w:b/>
          <w:bCs/>
          <w:color w:val="2E2E40"/>
          <w:sz w:val="21"/>
          <w:szCs w:val="21"/>
        </w:rPr>
      </w:pPr>
      <w:r w:rsidRPr="00DE0D39">
        <w:rPr>
          <w:rFonts w:ascii="Nunito Sans" w:eastAsia="Times New Roman" w:hAnsi="Nunito Sans" w:cs="Arial"/>
          <w:b/>
          <w:bCs/>
          <w:color w:val="2E2E40"/>
          <w:sz w:val="21"/>
          <w:szCs w:val="21"/>
        </w:rPr>
        <w:t>Example 1: </w:t>
      </w:r>
      <w:hyperlink r:id="rId14" w:anchor="example-1" w:history="1">
        <w:r w:rsidRPr="00DE0D39">
          <w:rPr>
            <w:rFonts w:ascii="Nunito Sans" w:eastAsia="Times New Roman" w:hAnsi="Nunito Sans" w:cs="Arial"/>
            <w:color w:val="F5F5F5"/>
            <w:sz w:val="21"/>
            <w:szCs w:val="21"/>
          </w:rPr>
          <w:t>#</w:t>
        </w:r>
      </w:hyperlink>
    </w:p>
    <w:p w:rsidR="00DE0D39" w:rsidRPr="00DE0D39" w:rsidRDefault="00DE0D39" w:rsidP="00DE0D3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Input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},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DE0D39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The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given </w:t>
      </w:r>
      <w:r w:rsidRPr="00DE0D39">
        <w:rPr>
          <w:rFonts w:ascii="Consolas" w:eastAsia="Times New Roman" w:hAnsi="Consolas" w:cs="Courier New"/>
          <w:color w:val="569CD6"/>
          <w:sz w:val="20"/>
          <w:szCs w:val="20"/>
        </w:rPr>
        <w:t>set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has </w:t>
      </w:r>
      <w:r w:rsidRPr="00DE0D39">
        <w:rPr>
          <w:rFonts w:ascii="Consolas" w:eastAsia="Times New Roman" w:hAnsi="Consolas" w:cs="Courier New"/>
          <w:color w:val="CE9178"/>
          <w:sz w:val="20"/>
          <w:szCs w:val="20"/>
        </w:rPr>
        <w:t>'3'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ways to make a sum </w:t>
      </w:r>
      <w:r w:rsidRPr="00DE0D39">
        <w:rPr>
          <w:rFonts w:ascii="Consolas" w:eastAsia="Times New Roman" w:hAnsi="Consolas" w:cs="Courier New"/>
          <w:color w:val="569CD6"/>
          <w:sz w:val="20"/>
          <w:szCs w:val="20"/>
        </w:rPr>
        <w:t>of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CE9178"/>
          <w:sz w:val="20"/>
          <w:szCs w:val="20"/>
        </w:rPr>
        <w:t>'1'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{+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-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-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&amp;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{-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-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&amp;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{+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-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DE0D39" w:rsidRPr="00DE0D39" w:rsidRDefault="00DE0D39" w:rsidP="00DE0D39">
      <w:pPr>
        <w:shd w:val="clear" w:color="auto" w:fill="FFFFFF"/>
        <w:spacing w:before="150" w:after="150" w:line="240" w:lineRule="auto"/>
        <w:outlineLvl w:val="4"/>
        <w:rPr>
          <w:rFonts w:ascii="Nunito Sans" w:eastAsia="Times New Roman" w:hAnsi="Nunito Sans" w:cs="Arial"/>
          <w:b/>
          <w:bCs/>
          <w:color w:val="2E2E40"/>
          <w:sz w:val="21"/>
          <w:szCs w:val="21"/>
        </w:rPr>
      </w:pPr>
      <w:r w:rsidRPr="00DE0D39">
        <w:rPr>
          <w:rFonts w:ascii="Nunito Sans" w:eastAsia="Times New Roman" w:hAnsi="Nunito Sans" w:cs="Arial"/>
          <w:b/>
          <w:bCs/>
          <w:color w:val="2E2E40"/>
          <w:sz w:val="21"/>
          <w:szCs w:val="21"/>
        </w:rPr>
        <w:t>Example 2: </w:t>
      </w:r>
      <w:hyperlink r:id="rId15" w:anchor="example-2" w:history="1">
        <w:r w:rsidRPr="00DE0D39">
          <w:rPr>
            <w:rFonts w:ascii="Nunito Sans" w:eastAsia="Times New Roman" w:hAnsi="Nunito Sans" w:cs="Arial"/>
            <w:color w:val="F5F5F5"/>
            <w:sz w:val="21"/>
            <w:szCs w:val="21"/>
          </w:rPr>
          <w:t>#</w:t>
        </w:r>
      </w:hyperlink>
    </w:p>
    <w:p w:rsidR="00DE0D39" w:rsidRPr="00DE0D39" w:rsidRDefault="00DE0D39" w:rsidP="00DE0D3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Input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7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},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9</w:t>
      </w:r>
      <w:r w:rsidRPr="00DE0D39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DE0D39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The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given </w:t>
      </w:r>
      <w:r w:rsidRPr="00DE0D39">
        <w:rPr>
          <w:rFonts w:ascii="Consolas" w:eastAsia="Times New Roman" w:hAnsi="Consolas" w:cs="Courier New"/>
          <w:color w:val="569CD6"/>
          <w:sz w:val="20"/>
          <w:szCs w:val="20"/>
        </w:rPr>
        <w:t>set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has </w:t>
      </w:r>
      <w:r w:rsidRPr="00DE0D39">
        <w:rPr>
          <w:rFonts w:ascii="Consolas" w:eastAsia="Times New Roman" w:hAnsi="Consolas" w:cs="Courier New"/>
          <w:color w:val="CE9178"/>
          <w:sz w:val="20"/>
          <w:szCs w:val="20"/>
        </w:rPr>
        <w:t>'2'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ways to make a sum </w:t>
      </w:r>
      <w:r w:rsidRPr="00DE0D39">
        <w:rPr>
          <w:rFonts w:ascii="Consolas" w:eastAsia="Times New Roman" w:hAnsi="Consolas" w:cs="Courier New"/>
          <w:color w:val="569CD6"/>
          <w:sz w:val="20"/>
          <w:szCs w:val="20"/>
        </w:rPr>
        <w:t>of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CE9178"/>
          <w:sz w:val="20"/>
          <w:szCs w:val="20"/>
        </w:rPr>
        <w:t>'9'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{+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7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-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&amp;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{-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7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DE0D39" w:rsidRPr="00DE0D39" w:rsidRDefault="00DE0D39" w:rsidP="00DE0D39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DE0D39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Solution </w:t>
      </w:r>
      <w:hyperlink r:id="rId16" w:anchor="solution" w:history="1">
        <w:r w:rsidRPr="00DE0D39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DE0D39" w:rsidRPr="00DE0D39" w:rsidRDefault="00DE0D39" w:rsidP="00DE0D3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E0D39">
        <w:rPr>
          <w:rFonts w:ascii="Georgia" w:eastAsia="Times New Roman" w:hAnsi="Georgia" w:cs="Arial"/>
          <w:color w:val="3D3D4E"/>
          <w:sz w:val="27"/>
          <w:szCs w:val="27"/>
        </w:rPr>
        <w:t>This problem follows the </w:t>
      </w:r>
      <w:r w:rsidRPr="00DE0D39">
        <w:rPr>
          <w:rFonts w:ascii="Georgia" w:eastAsia="Times New Roman" w:hAnsi="Georgia" w:cs="Arial"/>
          <w:b/>
          <w:bCs/>
          <w:color w:val="3D3D4E"/>
          <w:sz w:val="27"/>
          <w:szCs w:val="27"/>
        </w:rPr>
        <w:t>0/1 Knapsack pattern</w:t>
      </w:r>
      <w:r w:rsidRPr="00DE0D39">
        <w:rPr>
          <w:rFonts w:ascii="Georgia" w:eastAsia="Times New Roman" w:hAnsi="Georgia" w:cs="Arial"/>
          <w:color w:val="3D3D4E"/>
          <w:sz w:val="27"/>
          <w:szCs w:val="27"/>
        </w:rPr>
        <w:t> and can be converted into </w:t>
      </w:r>
      <w:hyperlink r:id="rId17" w:tgtFrame="_blank" w:history="1">
        <w:r w:rsidRPr="00DE0D39">
          <w:rPr>
            <w:rFonts w:ascii="Georgia" w:eastAsia="Times New Roman" w:hAnsi="Georgia" w:cs="Arial"/>
            <w:color w:val="5553FF"/>
            <w:sz w:val="27"/>
            <w:szCs w:val="27"/>
            <w:u w:val="single"/>
          </w:rPr>
          <w:t>Count of Subset Sum</w:t>
        </w:r>
      </w:hyperlink>
      <w:r w:rsidRPr="00DE0D39">
        <w:rPr>
          <w:rFonts w:ascii="Georgia" w:eastAsia="Times New Roman" w:hAnsi="Georgia" w:cs="Arial"/>
          <w:color w:val="3D3D4E"/>
          <w:sz w:val="27"/>
          <w:szCs w:val="27"/>
        </w:rPr>
        <w:t>. Let’s dig into this.</w:t>
      </w:r>
    </w:p>
    <w:p w:rsidR="00DE0D39" w:rsidRPr="00DE0D39" w:rsidRDefault="00DE0D39" w:rsidP="00DE0D3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E0D39">
        <w:rPr>
          <w:rFonts w:ascii="Georgia" w:eastAsia="Times New Roman" w:hAnsi="Georgia" w:cs="Arial"/>
          <w:color w:val="3D3D4E"/>
          <w:sz w:val="27"/>
          <w:szCs w:val="27"/>
        </w:rPr>
        <w:t xml:space="preserve">We are asked to find two subsets of the given numbers whose difference is equal to the given target ‘S’. Take the first example above. As we saw, one </w:t>
      </w:r>
      <w:r w:rsidRPr="00DE0D39">
        <w:rPr>
          <w:rFonts w:ascii="Georgia" w:eastAsia="Times New Roman" w:hAnsi="Georgia" w:cs="Arial"/>
          <w:color w:val="3D3D4E"/>
          <w:sz w:val="27"/>
          <w:szCs w:val="27"/>
        </w:rPr>
        <w:lastRenderedPageBreak/>
        <w:t>solution is {+1-1-2+3}. So, the two subsets we are asked to find are {1, 3} &amp; {1, 2} because,</w:t>
      </w:r>
    </w:p>
    <w:p w:rsidR="00DE0D39" w:rsidRPr="00DE0D39" w:rsidRDefault="00DE0D39" w:rsidP="00DE0D3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-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proofErr w:type="gramStart"/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proofErr w:type="gramEnd"/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1</w:t>
      </w:r>
    </w:p>
    <w:p w:rsidR="00DE0D39" w:rsidRPr="00DE0D39" w:rsidRDefault="00DE0D39" w:rsidP="00DE0D3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E0D39">
        <w:rPr>
          <w:rFonts w:ascii="Georgia" w:eastAsia="Times New Roman" w:hAnsi="Georgia" w:cs="Arial"/>
          <w:color w:val="3D3D4E"/>
          <w:sz w:val="27"/>
          <w:szCs w:val="27"/>
        </w:rPr>
        <w:t xml:space="preserve">Now, let’s say </w:t>
      </w:r>
      <w:proofErr w:type="gramStart"/>
      <w:r w:rsidRPr="00DE0D39">
        <w:rPr>
          <w:rFonts w:ascii="Georgia" w:eastAsia="Times New Roman" w:hAnsi="Georgia" w:cs="Arial"/>
          <w:color w:val="3D3D4E"/>
          <w:sz w:val="27"/>
          <w:szCs w:val="27"/>
        </w:rPr>
        <w:t>‘Sum(</w:t>
      </w:r>
      <w:proofErr w:type="gramEnd"/>
      <w:r w:rsidRPr="00DE0D39">
        <w:rPr>
          <w:rFonts w:ascii="Georgia" w:eastAsia="Times New Roman" w:hAnsi="Georgia" w:cs="Arial"/>
          <w:color w:val="3D3D4E"/>
          <w:sz w:val="27"/>
          <w:szCs w:val="27"/>
        </w:rPr>
        <w:t>s1)’ denotes the total sum of set ‘s1’, and ‘Sum(s2)’ denotes the total sum of set ‘s2’. So the required equation is:</w:t>
      </w:r>
    </w:p>
    <w:p w:rsidR="00DE0D39" w:rsidRPr="00DE0D39" w:rsidRDefault="00DE0D39" w:rsidP="00DE0D3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proofErr w:type="gramStart"/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gramEnd"/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s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-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s2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</w:t>
      </w:r>
    </w:p>
    <w:p w:rsidR="00DE0D39" w:rsidRPr="00DE0D39" w:rsidRDefault="00DE0D39" w:rsidP="00DE0D3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E0D39">
        <w:rPr>
          <w:rFonts w:ascii="Georgia" w:eastAsia="Times New Roman" w:hAnsi="Georgia" w:cs="Arial"/>
          <w:color w:val="3D3D4E"/>
          <w:sz w:val="27"/>
          <w:szCs w:val="27"/>
        </w:rPr>
        <w:t xml:space="preserve">This equation can be reduced to the subset sum problem. Let’s assume that </w:t>
      </w:r>
      <w:proofErr w:type="gramStart"/>
      <w:r w:rsidRPr="00DE0D39">
        <w:rPr>
          <w:rFonts w:ascii="Georgia" w:eastAsia="Times New Roman" w:hAnsi="Georgia" w:cs="Arial"/>
          <w:color w:val="3D3D4E"/>
          <w:sz w:val="27"/>
          <w:szCs w:val="27"/>
        </w:rPr>
        <w:t>‘Sum(</w:t>
      </w:r>
      <w:proofErr w:type="spellStart"/>
      <w:proofErr w:type="gramEnd"/>
      <w:r w:rsidRPr="00DE0D39">
        <w:rPr>
          <w:rFonts w:ascii="Georgia" w:eastAsia="Times New Roman" w:hAnsi="Georgia" w:cs="Arial"/>
          <w:color w:val="3D3D4E"/>
          <w:sz w:val="27"/>
          <w:szCs w:val="27"/>
        </w:rPr>
        <w:t>num</w:t>
      </w:r>
      <w:proofErr w:type="spellEnd"/>
      <w:r w:rsidRPr="00DE0D39">
        <w:rPr>
          <w:rFonts w:ascii="Georgia" w:eastAsia="Times New Roman" w:hAnsi="Georgia" w:cs="Arial"/>
          <w:color w:val="3D3D4E"/>
          <w:sz w:val="27"/>
          <w:szCs w:val="27"/>
        </w:rPr>
        <w:t>)’ denotes the total sum of all the numbers, therefore:</w:t>
      </w:r>
    </w:p>
    <w:p w:rsidR="00DE0D39" w:rsidRPr="00DE0D39" w:rsidRDefault="00DE0D39" w:rsidP="00DE0D3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proofErr w:type="gramStart"/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gramEnd"/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s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s2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spellStart"/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num</w:t>
      </w:r>
      <w:proofErr w:type="spellEnd"/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</w:p>
    <w:p w:rsidR="00DE0D39" w:rsidRPr="00DE0D39" w:rsidRDefault="00DE0D39" w:rsidP="00DE0D3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E0D39">
        <w:rPr>
          <w:rFonts w:ascii="Georgia" w:eastAsia="Times New Roman" w:hAnsi="Georgia" w:cs="Arial"/>
          <w:color w:val="3D3D4E"/>
          <w:sz w:val="27"/>
          <w:szCs w:val="27"/>
        </w:rPr>
        <w:t>Let’s add the above two equations:</w:t>
      </w:r>
    </w:p>
    <w:p w:rsidR="00DE0D39" w:rsidRPr="00DE0D39" w:rsidRDefault="00DE0D39" w:rsidP="00DE0D3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=&gt;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s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-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s2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s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s2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spellStart"/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num</w:t>
      </w:r>
      <w:proofErr w:type="spellEnd"/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DE0D39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=&gt;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*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s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spellStart"/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num</w:t>
      </w:r>
      <w:proofErr w:type="spellEnd"/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DE0D39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=&gt;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s1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spellStart"/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num</w:t>
      </w:r>
      <w:proofErr w:type="spellEnd"/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)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/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2</w:t>
      </w:r>
    </w:p>
    <w:p w:rsidR="00DE0D39" w:rsidRPr="00DE0D39" w:rsidRDefault="00DE0D39" w:rsidP="00DE0D3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E0D39">
        <w:rPr>
          <w:rFonts w:ascii="Georgia" w:eastAsia="Times New Roman" w:hAnsi="Georgia" w:cs="Arial"/>
          <w:color w:val="3D3D4E"/>
          <w:sz w:val="27"/>
          <w:szCs w:val="27"/>
        </w:rPr>
        <w:t>This essentially converts our problem to: “Find count of subsets of the given numbers whose sum is equal to”,</w:t>
      </w:r>
    </w:p>
    <w:p w:rsidR="00DE0D39" w:rsidRPr="00DE0D39" w:rsidRDefault="00DE0D39" w:rsidP="00DE0D3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=&gt;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proofErr w:type="gramStart"/>
      <w:r w:rsidRPr="00DE0D39">
        <w:rPr>
          <w:rFonts w:ascii="Consolas" w:eastAsia="Times New Roman" w:hAnsi="Consolas" w:cs="Courier New"/>
          <w:color w:val="3DC9B0"/>
          <w:sz w:val="20"/>
          <w:szCs w:val="20"/>
        </w:rPr>
        <w:t>Sum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spellStart"/>
      <w:proofErr w:type="gramEnd"/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num</w:t>
      </w:r>
      <w:proofErr w:type="spellEnd"/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))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DCDCDC"/>
          <w:sz w:val="20"/>
          <w:szCs w:val="20"/>
        </w:rPr>
        <w:t>/</w:t>
      </w:r>
      <w:r w:rsidRPr="00DE0D3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DE0D39">
        <w:rPr>
          <w:rFonts w:ascii="Consolas" w:eastAsia="Times New Roman" w:hAnsi="Consolas" w:cs="Courier New"/>
          <w:color w:val="B5CEA8"/>
          <w:sz w:val="20"/>
          <w:szCs w:val="20"/>
        </w:rPr>
        <w:t>2</w:t>
      </w:r>
    </w:p>
    <w:p w:rsidR="00DE0D39" w:rsidRPr="00DE0D39" w:rsidRDefault="00DE0D39" w:rsidP="00DE0D39">
      <w:pPr>
        <w:shd w:val="clear" w:color="auto" w:fill="FFFFFF"/>
        <w:spacing w:before="150" w:after="150" w:line="240" w:lineRule="auto"/>
        <w:outlineLvl w:val="3"/>
        <w:rPr>
          <w:rFonts w:ascii="Nunito Sans" w:eastAsia="Times New Roman" w:hAnsi="Nunito Sans" w:cs="Arial"/>
          <w:b/>
          <w:bCs/>
          <w:color w:val="2E2E40"/>
          <w:sz w:val="27"/>
          <w:szCs w:val="27"/>
        </w:rPr>
      </w:pPr>
      <w:r w:rsidRPr="00DE0D39">
        <w:rPr>
          <w:rFonts w:ascii="Nunito Sans" w:eastAsia="Times New Roman" w:hAnsi="Nunito Sans" w:cs="Arial"/>
          <w:b/>
          <w:bCs/>
          <w:color w:val="2E2E40"/>
          <w:sz w:val="27"/>
          <w:szCs w:val="27"/>
        </w:rPr>
        <w:t>Code </w:t>
      </w:r>
      <w:hyperlink r:id="rId18" w:anchor="code" w:history="1">
        <w:r w:rsidRPr="00DE0D39">
          <w:rPr>
            <w:rFonts w:ascii="Nunito Sans" w:eastAsia="Times New Roman" w:hAnsi="Nunito Sans" w:cs="Arial"/>
            <w:color w:val="F5F5F5"/>
            <w:sz w:val="27"/>
            <w:szCs w:val="27"/>
          </w:rPr>
          <w:t>#</w:t>
        </w:r>
      </w:hyperlink>
    </w:p>
    <w:p w:rsidR="00DE0D39" w:rsidRPr="00DE0D39" w:rsidRDefault="00DE0D39" w:rsidP="00DE0D3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E0D39">
        <w:rPr>
          <w:rFonts w:ascii="Georgia" w:eastAsia="Times New Roman" w:hAnsi="Georgia" w:cs="Arial"/>
          <w:color w:val="3D3D4E"/>
          <w:sz w:val="27"/>
          <w:szCs w:val="27"/>
        </w:rPr>
        <w:t>Let’s take the dynamic programming code of </w:t>
      </w:r>
      <w:hyperlink r:id="rId19" w:tgtFrame="_blank" w:history="1">
        <w:r w:rsidRPr="00DE0D39">
          <w:rPr>
            <w:rFonts w:ascii="Georgia" w:eastAsia="Times New Roman" w:hAnsi="Georgia" w:cs="Arial"/>
            <w:color w:val="5553FF"/>
            <w:sz w:val="27"/>
            <w:szCs w:val="27"/>
            <w:u w:val="single"/>
          </w:rPr>
          <w:t>Count of Subset Sum</w:t>
        </w:r>
      </w:hyperlink>
      <w:r w:rsidRPr="00DE0D39">
        <w:rPr>
          <w:rFonts w:ascii="Georgia" w:eastAsia="Times New Roman" w:hAnsi="Georgia" w:cs="Arial"/>
          <w:color w:val="3D3D4E"/>
          <w:sz w:val="27"/>
          <w:szCs w:val="27"/>
        </w:rPr>
        <w:t> and extend it to solve this problem:</w:t>
      </w:r>
    </w:p>
    <w:p w:rsidR="00DE0D39" w:rsidRPr="00DE0D39" w:rsidRDefault="00DE0D39" w:rsidP="00DE0D39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0" w:history="1">
        <w:r w:rsidRPr="00DE0D3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DE0D39" w:rsidRPr="00DE0D39" w:rsidRDefault="00DE0D39" w:rsidP="00DE0D39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1" w:history="1">
        <w:r w:rsidRPr="00DE0D3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DE0D39" w:rsidRPr="00DE0D39" w:rsidRDefault="00DE0D39" w:rsidP="00DE0D39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2" w:history="1">
        <w:r w:rsidRPr="00DE0D3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DE0D39" w:rsidRPr="00DE0D39" w:rsidRDefault="00DE0D39" w:rsidP="00DE0D39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3" w:history="1">
        <w:r w:rsidRPr="00DE0D3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6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7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8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9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0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1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2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3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4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5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6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7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8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9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0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1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2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3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4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5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6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7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8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9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50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E0D39">
        <w:rPr>
          <w:rFonts w:ascii="Consolas" w:eastAsia="Times New Roman" w:hAnsi="Consolas" w:cs="Segoe UI"/>
          <w:color w:val="608B4E"/>
          <w:sz w:val="21"/>
          <w:szCs w:val="21"/>
        </w:rPr>
        <w:t>// populate the sum=0 columns, as we will always have an empty set for zero sum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&lt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n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++)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E0D39">
        <w:rPr>
          <w:rFonts w:ascii="Consolas" w:eastAsia="Times New Roman" w:hAnsi="Consolas" w:cs="Segoe UI"/>
          <w:color w:val="608B4E"/>
          <w:sz w:val="21"/>
          <w:szCs w:val="21"/>
        </w:rPr>
        <w:t>// with only one number, we can form a subset only when the required sum is equal to the number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</w:t>
      </w:r>
      <w:r>
        <w:rPr>
          <w:rFonts w:ascii="Consolas" w:eastAsia="Times New Roman" w:hAnsi="Consolas" w:cs="Segoe UI"/>
          <w:color w:val="D4D4D4"/>
          <w:sz w:val="21"/>
          <w:szCs w:val="21"/>
        </w:rPr>
        <w:t>//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&lt;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um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++)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 </w:t>
      </w:r>
      <w:r>
        <w:rPr>
          <w:rFonts w:ascii="Consolas" w:eastAsia="Times New Roman" w:hAnsi="Consolas" w:cs="Segoe UI"/>
          <w:color w:val="D4D4D4"/>
          <w:sz w:val="21"/>
          <w:szCs w:val="21"/>
        </w:rPr>
        <w:t>//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gramEnd"/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?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: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>
        <w:rPr>
          <w:rFonts w:ascii="Consolas" w:eastAsia="Times New Roman" w:hAnsi="Consolas" w:cs="Segoe UI"/>
          <w:color w:val="D4D4D4"/>
          <w:sz w:val="21"/>
          <w:szCs w:val="21"/>
        </w:rPr>
        <w:t>//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E0D39">
        <w:rPr>
          <w:rFonts w:ascii="Consolas" w:eastAsia="Times New Roman" w:hAnsi="Consolas" w:cs="Segoe UI"/>
          <w:color w:val="608B4E"/>
          <w:sz w:val="21"/>
          <w:szCs w:val="21"/>
        </w:rPr>
        <w:t>// process all subsets for all sums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&lt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++)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&lt;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um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++)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  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    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&gt;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)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    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+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]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E0D39">
        <w:rPr>
          <w:rFonts w:ascii="Consolas" w:eastAsia="Times New Roman" w:hAnsi="Consolas" w:cs="Segoe UI"/>
          <w:color w:val="608B4E"/>
          <w:sz w:val="21"/>
          <w:szCs w:val="21"/>
        </w:rPr>
        <w:t>// the bottom-right corner will have our answer.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um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args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TargetSum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ts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TargetS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gram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gram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{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ystem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t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findTargetSubsets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]{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7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ystem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t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findTargetSubsets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9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E0D39" w:rsidRPr="00DE0D39" w:rsidRDefault="00DE0D39" w:rsidP="00DE0D3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DE0D3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145pt;height:59pt" o:ole="">
            <v:imagedata r:id="rId24" o:title=""/>
          </v:shape>
          <w:control r:id="rId25" w:name="DefaultOcxName" w:shapeid="_x0000_i1036"/>
        </w:object>
      </w:r>
    </w:p>
    <w:p w:rsidR="00DE0D39" w:rsidRPr="00DE0D39" w:rsidRDefault="00DE0D39" w:rsidP="00DE0D3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DE0D3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35" type="#_x0000_t75" style="width:1in;height:18pt" o:ole="">
            <v:imagedata r:id="rId26" o:title=""/>
          </v:shape>
          <w:control r:id="rId27" w:name="DefaultOcxName1" w:shapeid="_x0000_i1035"/>
        </w:object>
      </w:r>
    </w:p>
    <w:p w:rsidR="00DE0D39" w:rsidRPr="00DE0D39" w:rsidRDefault="00DE0D39" w:rsidP="00DE0D39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DE0D39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DE0D39" w:rsidRPr="00DE0D39" w:rsidRDefault="00DE0D39" w:rsidP="00DE0D39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DE0D39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DE0D39" w:rsidRPr="00DE0D39" w:rsidRDefault="00DE0D39" w:rsidP="00DE0D39">
      <w:pPr>
        <w:shd w:val="clear" w:color="auto" w:fill="FFFFFF"/>
        <w:spacing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E0D39">
        <w:rPr>
          <w:rFonts w:ascii="Georgia" w:eastAsia="Times New Roman" w:hAnsi="Georgia" w:cs="Arial"/>
          <w:color w:val="3D3D4E"/>
          <w:sz w:val="27"/>
          <w:szCs w:val="27"/>
        </w:rPr>
        <w:t>The above solution has time and space complexity of </w:t>
      </w:r>
      <w:proofErr w:type="gramStart"/>
      <w:r w:rsidRPr="00DE0D3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</w:t>
      </w:r>
      <w:proofErr w:type="gramEnd"/>
      <w:r w:rsidRPr="00DE0D3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N*S)</w:t>
      </w:r>
      <w:r w:rsidRPr="00DE0D3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DE0D39">
        <w:rPr>
          <w:rFonts w:ascii="KaTeX_Main" w:eastAsia="Times New Roman" w:hAnsi="KaTeX_Main" w:cs="Arial"/>
          <w:color w:val="3D3D4E"/>
          <w:sz w:val="33"/>
          <w:szCs w:val="33"/>
        </w:rPr>
        <w:t>(</w:t>
      </w:r>
      <w:r w:rsidRPr="00DE0D3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N</w:t>
      </w:r>
      <w:r w:rsidRPr="00DE0D39">
        <w:rPr>
          <w:rFonts w:ascii="Cambria Math" w:eastAsia="Times New Roman" w:hAnsi="Cambria Math" w:cs="Cambria Math"/>
          <w:color w:val="3D3D4E"/>
          <w:sz w:val="33"/>
          <w:szCs w:val="33"/>
        </w:rPr>
        <w:t>∗</w:t>
      </w:r>
      <w:r w:rsidRPr="00DE0D3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S</w:t>
      </w:r>
      <w:r w:rsidRPr="00DE0D39">
        <w:rPr>
          <w:rFonts w:ascii="KaTeX_Main" w:eastAsia="Times New Roman" w:hAnsi="KaTeX_Main" w:cs="Arial"/>
          <w:color w:val="3D3D4E"/>
          <w:sz w:val="33"/>
          <w:szCs w:val="33"/>
        </w:rPr>
        <w:t>)</w:t>
      </w:r>
      <w:r w:rsidRPr="00DE0D39">
        <w:rPr>
          <w:rFonts w:ascii="Georgia" w:eastAsia="Times New Roman" w:hAnsi="Georgia" w:cs="Arial"/>
          <w:color w:val="3D3D4E"/>
          <w:sz w:val="27"/>
          <w:szCs w:val="27"/>
        </w:rPr>
        <w:t>, where ‘N’ represents total numbers and ‘S’ is the desired sum.</w:t>
      </w:r>
    </w:p>
    <w:p w:rsidR="00DE0D39" w:rsidRPr="00DE0D39" w:rsidRDefault="00DE0D39" w:rsidP="00DE0D3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E0D39">
        <w:rPr>
          <w:rFonts w:ascii="Georgia" w:eastAsia="Times New Roman" w:hAnsi="Georgia" w:cs="Arial"/>
          <w:color w:val="3D3D4E"/>
          <w:sz w:val="27"/>
          <w:szCs w:val="27"/>
        </w:rPr>
        <w:t>We can further improve the solution to use only </w:t>
      </w:r>
      <w:r w:rsidRPr="00DE0D3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S</w:t>
      </w:r>
      <w:proofErr w:type="gramStart"/>
      <w:r w:rsidRPr="00DE0D3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)</w:t>
      </w:r>
      <w:r w:rsidRPr="00DE0D3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proofErr w:type="gramEnd"/>
      <w:r w:rsidRPr="00DE0D39">
        <w:rPr>
          <w:rFonts w:ascii="KaTeX_Main" w:eastAsia="Times New Roman" w:hAnsi="KaTeX_Main" w:cs="Arial"/>
          <w:color w:val="3D3D4E"/>
          <w:sz w:val="33"/>
          <w:szCs w:val="33"/>
        </w:rPr>
        <w:t>(</w:t>
      </w:r>
      <w:r w:rsidRPr="00DE0D3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S</w:t>
      </w:r>
      <w:r w:rsidRPr="00DE0D39">
        <w:rPr>
          <w:rFonts w:ascii="KaTeX_Main" w:eastAsia="Times New Roman" w:hAnsi="KaTeX_Main" w:cs="Arial"/>
          <w:color w:val="3D3D4E"/>
          <w:sz w:val="33"/>
          <w:szCs w:val="33"/>
        </w:rPr>
        <w:t>)</w:t>
      </w:r>
      <w:r w:rsidRPr="00DE0D39">
        <w:rPr>
          <w:rFonts w:ascii="Georgia" w:eastAsia="Times New Roman" w:hAnsi="Georgia" w:cs="Arial"/>
          <w:color w:val="3D3D4E"/>
          <w:sz w:val="27"/>
          <w:szCs w:val="27"/>
        </w:rPr>
        <w:t> space.</w:t>
      </w:r>
    </w:p>
    <w:p w:rsidR="00DE0D39" w:rsidRPr="00DE0D39" w:rsidRDefault="00DE0D39" w:rsidP="00DE0D39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DE0D39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Space Optimized Solution </w:t>
      </w:r>
      <w:hyperlink r:id="rId28" w:anchor="space-optimized-solution" w:history="1">
        <w:r w:rsidRPr="00DE0D39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DE0D39" w:rsidRPr="00DE0D39" w:rsidRDefault="00DE0D39" w:rsidP="00DE0D3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DE0D39">
        <w:rPr>
          <w:rFonts w:ascii="Georgia" w:eastAsia="Times New Roman" w:hAnsi="Georgia" w:cs="Arial"/>
          <w:color w:val="3D3D4E"/>
          <w:sz w:val="27"/>
          <w:szCs w:val="27"/>
        </w:rPr>
        <w:t>Here is the code for the space-optimized solution, using only a single array:</w:t>
      </w:r>
    </w:p>
    <w:p w:rsidR="00DE0D39" w:rsidRPr="00DE0D39" w:rsidRDefault="00DE0D39" w:rsidP="00DE0D39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9" w:history="1">
        <w:r w:rsidRPr="00DE0D3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DE0D39" w:rsidRPr="00DE0D39" w:rsidRDefault="00DE0D39" w:rsidP="00DE0D39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0" w:history="1">
        <w:r w:rsidRPr="00DE0D3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DE0D39" w:rsidRPr="00DE0D39" w:rsidRDefault="00DE0D39" w:rsidP="00DE0D39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1" w:history="1">
        <w:r w:rsidRPr="00DE0D3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DE0D39" w:rsidRPr="00DE0D39" w:rsidRDefault="00DE0D39" w:rsidP="00DE0D39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2" w:history="1">
        <w:r w:rsidRPr="00DE0D3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14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15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16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17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6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7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8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29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0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1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2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3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4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5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6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7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8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39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0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1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2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43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13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DE0D39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E0D39">
        <w:rPr>
          <w:rFonts w:ascii="Consolas" w:eastAsia="Times New Roman" w:hAnsi="Consolas" w:cs="Segoe UI"/>
          <w:color w:val="608B4E"/>
          <w:sz w:val="21"/>
          <w:szCs w:val="21"/>
        </w:rPr>
        <w:t>// this function is exactly similar to what we have in 'Count of Subset Sum' problem.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private</w:t>
      </w:r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countSubsets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um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n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gram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um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gramEnd"/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E0D39">
        <w:rPr>
          <w:rFonts w:ascii="Consolas" w:eastAsia="Times New Roman" w:hAnsi="Consolas" w:cs="Segoe UI"/>
          <w:color w:val="608B4E"/>
          <w:sz w:val="21"/>
          <w:szCs w:val="21"/>
        </w:rPr>
        <w:t>// with only one number, we can form a subset only when the required sum is equal to the number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&lt;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um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++)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?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: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E0D39">
        <w:rPr>
          <w:rFonts w:ascii="Consolas" w:eastAsia="Times New Roman" w:hAnsi="Consolas" w:cs="Segoe UI"/>
          <w:color w:val="608B4E"/>
          <w:sz w:val="21"/>
          <w:szCs w:val="21"/>
        </w:rPr>
        <w:t>// process all subsets for all sums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&lt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++)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um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&gt;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--)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    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&gt;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)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    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+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]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um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args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TargetSum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ts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TargetS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gram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gram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{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ystem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t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findTargetSubsets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[]{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7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ystem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ts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findTargetSubsets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9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DE0D39" w:rsidRPr="00DE0D39" w:rsidRDefault="00DE0D39" w:rsidP="00DE0D3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DE0D39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proofErr w:type="gramEnd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countSubsets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n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s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totalSum</w:t>
      </w:r>
      <w:proofErr w:type="spellEnd"/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/</w:t>
      </w:r>
      <w:r w:rsidRPr="00DE0D3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DE0D39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DE0D3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DE0D39" w:rsidRPr="00DE0D39" w:rsidRDefault="00DE0D39" w:rsidP="00DE0D3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DE0D3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41" type="#_x0000_t75" style="width:145pt;height:59pt" o:ole="">
            <v:imagedata r:id="rId24" o:title=""/>
          </v:shape>
          <w:control r:id="rId33" w:name="DefaultOcxName2" w:shapeid="_x0000_i1041"/>
        </w:object>
      </w:r>
    </w:p>
    <w:p w:rsidR="00DE0D39" w:rsidRPr="00DE0D39" w:rsidRDefault="00DE0D39" w:rsidP="00DE0D3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DE0D3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40" type="#_x0000_t75" style="width:1in;height:18pt" o:ole="">
            <v:imagedata r:id="rId26" o:title=""/>
          </v:shape>
          <w:control r:id="rId34" w:name="DefaultOcxName3" w:shapeid="_x0000_i1040"/>
        </w:object>
      </w:r>
    </w:p>
    <w:p w:rsidR="00DE0D39" w:rsidRPr="00DE0D39" w:rsidRDefault="00DE0D39" w:rsidP="00DE0D39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DE0D39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DE0D39" w:rsidRPr="00DE0D39" w:rsidRDefault="00DE0D39" w:rsidP="00DE0D39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DE0D39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DE0D39" w:rsidRPr="00DE0D39" w:rsidRDefault="00DE0D39" w:rsidP="00DE0D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8F8F99"/>
          <w:sz w:val="21"/>
          <w:szCs w:val="21"/>
        </w:rPr>
      </w:pPr>
      <w:r w:rsidRPr="00DE0D39">
        <w:rPr>
          <w:rFonts w:ascii="Nunito Sans" w:eastAsia="Times New Roman" w:hAnsi="Nunito Sans" w:cs="Arial"/>
          <w:b/>
          <w:bCs/>
          <w:caps/>
          <w:color w:val="8F8F99"/>
          <w:spacing w:val="5"/>
          <w:sz w:val="21"/>
          <w:szCs w:val="21"/>
        </w:rPr>
        <w:t>MARK AS COMPLETED</w:t>
      </w:r>
    </w:p>
    <w:p w:rsidR="00DE0D39" w:rsidRPr="00DE0D39" w:rsidRDefault="00DE0D39" w:rsidP="00DE0D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35" w:history="1">
        <w:r w:rsidRPr="00DE0D39">
          <w:rPr>
            <w:rFonts w:ascii="Nunito Sans" w:eastAsia="Times New Roman" w:hAnsi="Nunito Sans" w:cs="Arial"/>
            <w:b/>
            <w:bCs/>
            <w:color w:val="8F8F99"/>
            <w:spacing w:val="8"/>
            <w:sz w:val="21"/>
            <w:szCs w:val="21"/>
            <w:bdr w:val="single" w:sz="6" w:space="8" w:color="8F8F99" w:frame="1"/>
            <w:shd w:val="clear" w:color="auto" w:fill="FFFFFF"/>
          </w:rPr>
          <w:t>←    Back</w:t>
        </w:r>
      </w:hyperlink>
    </w:p>
    <w:p w:rsidR="00DE0D39" w:rsidRPr="00DE0D39" w:rsidRDefault="00DE0D39" w:rsidP="00DE0D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6B6A78"/>
          <w:sz w:val="21"/>
          <w:szCs w:val="21"/>
        </w:rPr>
      </w:pPr>
      <w:r w:rsidRPr="00DE0D39">
        <w:rPr>
          <w:rFonts w:ascii="Arial" w:eastAsia="Times New Roman" w:hAnsi="Arial" w:cs="Arial"/>
          <w:color w:val="6B6A78"/>
          <w:sz w:val="21"/>
          <w:szCs w:val="21"/>
        </w:rPr>
        <w:t>Count of Subset Sum</w:t>
      </w:r>
      <w:bookmarkStart w:id="0" w:name="_GoBack"/>
      <w:bookmarkEnd w:id="0"/>
    </w:p>
    <w:p w:rsidR="00DE0D39" w:rsidRPr="00DE0D39" w:rsidRDefault="00DE0D39" w:rsidP="00DE0D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36" w:history="1">
        <w:r w:rsidRPr="00DE0D39">
          <w:rPr>
            <w:rFonts w:ascii="Nunito Sans" w:eastAsia="Times New Roman" w:hAnsi="Nunito Sans" w:cs="Arial"/>
            <w:b/>
            <w:bCs/>
            <w:color w:val="FFFFFF"/>
            <w:spacing w:val="8"/>
            <w:sz w:val="21"/>
            <w:szCs w:val="21"/>
            <w:bdr w:val="single" w:sz="6" w:space="12" w:color="208705" w:frame="1"/>
            <w:shd w:val="clear" w:color="auto" w:fill="208705"/>
          </w:rPr>
          <w:t>Next    →</w:t>
        </w:r>
      </w:hyperlink>
    </w:p>
    <w:p w:rsidR="00DE0D39" w:rsidRPr="00DE0D39" w:rsidRDefault="00DE0D39" w:rsidP="00DE0D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6B6A78"/>
          <w:sz w:val="21"/>
          <w:szCs w:val="21"/>
        </w:rPr>
      </w:pPr>
      <w:r w:rsidRPr="00DE0D39">
        <w:rPr>
          <w:rFonts w:ascii="Arial" w:eastAsia="Times New Roman" w:hAnsi="Arial" w:cs="Arial"/>
          <w:color w:val="6B6A78"/>
          <w:sz w:val="21"/>
          <w:szCs w:val="21"/>
        </w:rPr>
        <w:t>Unbounded Knapsack</w:t>
      </w:r>
    </w:p>
    <w:p w:rsidR="00DE0D39" w:rsidRPr="00DE0D39" w:rsidRDefault="00DE0D39" w:rsidP="00DE0D39">
      <w:pPr>
        <w:shd w:val="clear" w:color="auto" w:fill="FFFFFF"/>
        <w:spacing w:after="0" w:line="240" w:lineRule="auto"/>
        <w:rPr>
          <w:rFonts w:ascii="Nunito Sans" w:eastAsia="Times New Roman" w:hAnsi="Nunito Sans" w:cs="Arial"/>
          <w:color w:val="000000"/>
          <w:spacing w:val="2"/>
          <w:sz w:val="21"/>
          <w:szCs w:val="21"/>
        </w:rPr>
      </w:pPr>
      <w:r w:rsidRPr="00DE0D39">
        <w:rPr>
          <w:rFonts w:ascii="Nunito Sans" w:eastAsia="Times New Roman" w:hAnsi="Nunito Sans" w:cs="Arial"/>
          <w:color w:val="000000"/>
          <w:spacing w:val="2"/>
          <w:sz w:val="21"/>
          <w:szCs w:val="21"/>
        </w:rPr>
        <w:t>Stuck? Get help on   </w:t>
      </w:r>
    </w:p>
    <w:p w:rsidR="00DE0D39" w:rsidRPr="00DE0D39" w:rsidRDefault="00DE0D39" w:rsidP="00DE0D3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37" w:tgtFrame="_blank" w:history="1">
        <w:r w:rsidRPr="00DE0D39">
          <w:rPr>
            <w:rFonts w:ascii="Nunito Sans" w:eastAsia="Times New Roman" w:hAnsi="Nunito Sans" w:cs="Arial"/>
            <w:b/>
            <w:bCs/>
            <w:caps/>
            <w:color w:val="FFFFFF"/>
            <w:spacing w:val="38"/>
            <w:sz w:val="21"/>
            <w:szCs w:val="21"/>
            <w:bdr w:val="single" w:sz="6" w:space="2" w:color="auto" w:frame="1"/>
            <w:shd w:val="clear" w:color="auto" w:fill="5553FF"/>
          </w:rPr>
          <w:t>DISCUSS</w:t>
        </w:r>
      </w:hyperlink>
    </w:p>
    <w:p w:rsidR="00DE0D39" w:rsidRPr="00DE0D39" w:rsidRDefault="00DE0D39" w:rsidP="00DE0D39">
      <w:pPr>
        <w:shd w:val="clear" w:color="auto" w:fill="FFFFFF"/>
        <w:spacing w:after="0" w:line="240" w:lineRule="auto"/>
        <w:rPr>
          <w:rFonts w:ascii="Nunito Sans" w:eastAsia="Times New Roman" w:hAnsi="Nunito Sans" w:cs="Arial"/>
          <w:color w:val="000000"/>
          <w:spacing w:val="2"/>
          <w:sz w:val="21"/>
          <w:szCs w:val="21"/>
        </w:rPr>
      </w:pPr>
      <w:r w:rsidRPr="00DE0D39">
        <w:rPr>
          <w:rFonts w:ascii="Nunito Sans" w:eastAsia="Times New Roman" w:hAnsi="Nunito Sans" w:cs="Arial"/>
          <w:color w:val="000000"/>
          <w:spacing w:val="2"/>
          <w:sz w:val="21"/>
          <w:szCs w:val="21"/>
        </w:rPr>
        <w:t>Send feedback</w:t>
      </w:r>
    </w:p>
    <w:p w:rsidR="00DE0D39" w:rsidRPr="00DE0D39" w:rsidRDefault="00DE0D39" w:rsidP="00DE0D39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DE0D39">
        <w:rPr>
          <w:rFonts w:ascii="Arial" w:eastAsia="Times New Roman" w:hAnsi="Arial" w:cs="Arial"/>
          <w:color w:val="000000"/>
          <w:sz w:val="21"/>
          <w:szCs w:val="21"/>
        </w:rPr>
        <w:t>14 Recommendations</w:t>
      </w:r>
    </w:p>
    <w:p w:rsidR="00DE0D39" w:rsidRPr="00DE0D39" w:rsidRDefault="00DE0D39" w:rsidP="00DE0D39">
      <w:pPr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DE0D39">
        <w:rPr>
          <w:rFonts w:ascii="Arial" w:eastAsia="Times New Roman" w:hAnsi="Arial" w:cs="Arial"/>
          <w:color w:val="000000"/>
          <w:sz w:val="21"/>
          <w:szCs w:val="21"/>
        </w:rPr>
        <w:t>Cannot edit in read-only editor (occurred 98 times)</w:t>
      </w:r>
    </w:p>
    <w:p w:rsidR="00B123E2" w:rsidRPr="00DE0D39" w:rsidRDefault="00B123E2" w:rsidP="00DE0D39"/>
    <w:sectPr w:rsidR="00B123E2" w:rsidRPr="00DE0D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0D39" w:rsidRDefault="00DE0D39" w:rsidP="00DE0D39">
      <w:pPr>
        <w:spacing w:after="0" w:line="240" w:lineRule="auto"/>
      </w:pPr>
      <w:r>
        <w:separator/>
      </w:r>
    </w:p>
  </w:endnote>
  <w:endnote w:type="continuationSeparator" w:id="0">
    <w:p w:rsidR="00DE0D39" w:rsidRDefault="00DE0D39" w:rsidP="00DE0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TeX_Main">
    <w:altName w:val="Times New Roman"/>
    <w:panose1 w:val="00000000000000000000"/>
    <w:charset w:val="00"/>
    <w:family w:val="roman"/>
    <w:notTrueType/>
    <w:pitch w:val="default"/>
  </w:font>
  <w:font w:name="KaTeX_Math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0D39" w:rsidRDefault="00DE0D39" w:rsidP="00DE0D39">
      <w:pPr>
        <w:spacing w:after="0" w:line="240" w:lineRule="auto"/>
      </w:pPr>
      <w:r>
        <w:separator/>
      </w:r>
    </w:p>
  </w:footnote>
  <w:footnote w:type="continuationSeparator" w:id="0">
    <w:p w:rsidR="00DE0D39" w:rsidRDefault="00DE0D39" w:rsidP="00DE0D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40034B"/>
    <w:multiLevelType w:val="multilevel"/>
    <w:tmpl w:val="1A34A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8751E8"/>
    <w:multiLevelType w:val="multilevel"/>
    <w:tmpl w:val="FAD08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EB4A74"/>
    <w:multiLevelType w:val="multilevel"/>
    <w:tmpl w:val="F58A3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zE0sDAxNzSzNDNS0lEKTi0uzszPAykwrAUAomXGkCwAAAA="/>
  </w:docVars>
  <w:rsids>
    <w:rsidRoot w:val="006C220E"/>
    <w:rsid w:val="006C220E"/>
    <w:rsid w:val="00B123E2"/>
    <w:rsid w:val="00DE0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404890"/>
  <w15:chartTrackingRefBased/>
  <w15:docId w15:val="{71BDD42F-CFF5-43B9-999D-B4A2D24F0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E0D3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DE0D3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DE0D3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DE0D3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0D3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E0D3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DE0D39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E0D39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sonormal0">
    <w:name w:val="msonormal"/>
    <w:basedOn w:val="Normal"/>
    <w:rsid w:val="00DE0D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uitypography-root">
    <w:name w:val="muitypography-root"/>
    <w:basedOn w:val="Normal"/>
    <w:rsid w:val="00DE0D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uitypography-root1">
    <w:name w:val="muitypography-root1"/>
    <w:basedOn w:val="DefaultParagraphFont"/>
    <w:rsid w:val="00DE0D39"/>
  </w:style>
  <w:style w:type="character" w:styleId="Hyperlink">
    <w:name w:val="Hyperlink"/>
    <w:basedOn w:val="DefaultParagraphFont"/>
    <w:uiPriority w:val="99"/>
    <w:semiHidden/>
    <w:unhideWhenUsed/>
    <w:rsid w:val="00DE0D3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E0D39"/>
    <w:rPr>
      <w:color w:val="800080"/>
      <w:u w:val="single"/>
    </w:rPr>
  </w:style>
  <w:style w:type="character" w:customStyle="1" w:styleId="anchor-link">
    <w:name w:val="anchor-link"/>
    <w:basedOn w:val="DefaultParagraphFont"/>
    <w:rsid w:val="00DE0D39"/>
  </w:style>
  <w:style w:type="paragraph" w:styleId="NormalWeb">
    <w:name w:val="Normal (Web)"/>
    <w:basedOn w:val="Normal"/>
    <w:uiPriority w:val="99"/>
    <w:semiHidden/>
    <w:unhideWhenUsed/>
    <w:rsid w:val="00DE0D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0D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0D3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E0D39"/>
    <w:rPr>
      <w:rFonts w:ascii="Courier New" w:eastAsia="Times New Roman" w:hAnsi="Courier New" w:cs="Courier New"/>
      <w:sz w:val="20"/>
      <w:szCs w:val="20"/>
    </w:rPr>
  </w:style>
  <w:style w:type="character" w:customStyle="1" w:styleId="mtk22">
    <w:name w:val="mtk22"/>
    <w:basedOn w:val="DefaultParagraphFont"/>
    <w:rsid w:val="00DE0D39"/>
  </w:style>
  <w:style w:type="character" w:customStyle="1" w:styleId="mtk9">
    <w:name w:val="mtk9"/>
    <w:basedOn w:val="DefaultParagraphFont"/>
    <w:rsid w:val="00DE0D39"/>
  </w:style>
  <w:style w:type="character" w:customStyle="1" w:styleId="mtk1">
    <w:name w:val="mtk1"/>
    <w:basedOn w:val="DefaultParagraphFont"/>
    <w:rsid w:val="00DE0D39"/>
  </w:style>
  <w:style w:type="character" w:customStyle="1" w:styleId="mtk6">
    <w:name w:val="mtk6"/>
    <w:basedOn w:val="DefaultParagraphFont"/>
    <w:rsid w:val="00DE0D39"/>
  </w:style>
  <w:style w:type="character" w:customStyle="1" w:styleId="mtk8">
    <w:name w:val="mtk8"/>
    <w:basedOn w:val="DefaultParagraphFont"/>
    <w:rsid w:val="00DE0D39"/>
  </w:style>
  <w:style w:type="character" w:customStyle="1" w:styleId="mtk5">
    <w:name w:val="mtk5"/>
    <w:basedOn w:val="DefaultParagraphFont"/>
    <w:rsid w:val="00DE0D39"/>
  </w:style>
  <w:style w:type="character" w:styleId="Strong">
    <w:name w:val="Strong"/>
    <w:basedOn w:val="DefaultParagraphFont"/>
    <w:uiPriority w:val="22"/>
    <w:qFormat/>
    <w:rsid w:val="00DE0D39"/>
    <w:rPr>
      <w:b/>
      <w:bCs/>
    </w:rPr>
  </w:style>
  <w:style w:type="character" w:customStyle="1" w:styleId="desktop-only">
    <w:name w:val="desktop-only"/>
    <w:basedOn w:val="DefaultParagraphFont"/>
    <w:rsid w:val="00DE0D39"/>
  </w:style>
  <w:style w:type="character" w:customStyle="1" w:styleId="stylestabtitle-sc-16qi5c6-14">
    <w:name w:val="styles__tabtitle-sc-16qi5c6-14"/>
    <w:basedOn w:val="DefaultParagraphFont"/>
    <w:rsid w:val="00DE0D39"/>
  </w:style>
  <w:style w:type="character" w:customStyle="1" w:styleId="mtk7">
    <w:name w:val="mtk7"/>
    <w:basedOn w:val="DefaultParagraphFont"/>
    <w:rsid w:val="00DE0D39"/>
  </w:style>
  <w:style w:type="character" w:customStyle="1" w:styleId="stylescodedownloader-sc-16qi5c6-28">
    <w:name w:val="styles__codedownloader-sc-16qi5c6-28"/>
    <w:basedOn w:val="DefaultParagraphFont"/>
    <w:rsid w:val="00DE0D39"/>
  </w:style>
  <w:style w:type="character" w:customStyle="1" w:styleId="katex">
    <w:name w:val="katex"/>
    <w:basedOn w:val="DefaultParagraphFont"/>
    <w:rsid w:val="00DE0D39"/>
  </w:style>
  <w:style w:type="character" w:customStyle="1" w:styleId="katex-mathml">
    <w:name w:val="katex-mathml"/>
    <w:basedOn w:val="DefaultParagraphFont"/>
    <w:rsid w:val="00DE0D39"/>
  </w:style>
  <w:style w:type="character" w:customStyle="1" w:styleId="katex-html">
    <w:name w:val="katex-html"/>
    <w:basedOn w:val="DefaultParagraphFont"/>
    <w:rsid w:val="00DE0D39"/>
  </w:style>
  <w:style w:type="character" w:customStyle="1" w:styleId="strut">
    <w:name w:val="strut"/>
    <w:basedOn w:val="DefaultParagraphFont"/>
    <w:rsid w:val="00DE0D39"/>
  </w:style>
  <w:style w:type="character" w:customStyle="1" w:styleId="base">
    <w:name w:val="base"/>
    <w:basedOn w:val="DefaultParagraphFont"/>
    <w:rsid w:val="00DE0D39"/>
  </w:style>
  <w:style w:type="character" w:customStyle="1" w:styleId="mord">
    <w:name w:val="mord"/>
    <w:basedOn w:val="DefaultParagraphFont"/>
    <w:rsid w:val="00DE0D39"/>
  </w:style>
  <w:style w:type="character" w:customStyle="1" w:styleId="mopen">
    <w:name w:val="mopen"/>
    <w:basedOn w:val="DefaultParagraphFont"/>
    <w:rsid w:val="00DE0D39"/>
  </w:style>
  <w:style w:type="character" w:customStyle="1" w:styleId="mbin">
    <w:name w:val="mbin"/>
    <w:basedOn w:val="DefaultParagraphFont"/>
    <w:rsid w:val="00DE0D39"/>
  </w:style>
  <w:style w:type="character" w:customStyle="1" w:styleId="mclose">
    <w:name w:val="mclose"/>
    <w:basedOn w:val="DefaultParagraphFont"/>
    <w:rsid w:val="00DE0D39"/>
  </w:style>
  <w:style w:type="character" w:customStyle="1" w:styleId="styleslink-xkmgwv-1">
    <w:name w:val="styles__link-xkmgwv-1"/>
    <w:basedOn w:val="DefaultParagraphFont"/>
    <w:rsid w:val="00DE0D39"/>
  </w:style>
  <w:style w:type="character" w:customStyle="1" w:styleId="b-some-with-icon">
    <w:name w:val="b-some-with-icon"/>
    <w:basedOn w:val="DefaultParagraphFont"/>
    <w:rsid w:val="00DE0D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957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3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55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47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605609">
                          <w:marLeft w:val="13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339446">
                              <w:marLeft w:val="0"/>
                              <w:marRight w:val="0"/>
                              <w:marTop w:val="9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9293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802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256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625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3830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94443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95880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0764662">
                                                              <w:marLeft w:val="45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4657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3978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02501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442335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03026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84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7343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422238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26073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166671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225"/>
                                                                                                  <w:marBottom w:val="15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889004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89507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4418029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753299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873995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0027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92737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52437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669122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5692927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54529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2054963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649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66384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080310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07595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762813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625031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579384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02716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3187951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15296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4452084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3383139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9747290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593393254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82813492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24768822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7728921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2830736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8872678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4909931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3663107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9123603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6999311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300966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0494154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8489111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4986349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2374279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778853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5087203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3538902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0458462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4809919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5263683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288907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4619152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3234545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2242191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395166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3869912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0522444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4820399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3584773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228602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5498086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232995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066991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55909775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78534252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71173563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4616928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1206636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4703350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59322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3161289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4516968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5824965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7771909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1396888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979070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8853009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7637201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3363249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7367388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1770670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6216869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36627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5101459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6623868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5274098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3925068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442621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417880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4623306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0388577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202670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8090037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791216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3686033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4870207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4956669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06491000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44469244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523275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43424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30448610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6128138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30442975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6852135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004994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88677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5453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26793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771144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225915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8987175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774478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1202691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55047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66762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387453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87250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808958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846094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1798126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832372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138069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9315492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3593774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0782550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7343091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1569083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57771654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44959561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93123062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1930469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708715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6773448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4288230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3518077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534443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6284607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328403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120087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0948000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6195474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2854767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1985429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9298315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6805006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4534916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959246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3798790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3796773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2129157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8681320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7657031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2114862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5099432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0231527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2520578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9966675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6627128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8307095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1503307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4646992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16997787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413599122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1038399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2588463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8336284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6102680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7437506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2815771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696452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8627612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7503953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4989176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7590515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5605753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8658027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1521677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3313220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3566379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0346635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7694791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2535369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5759673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0847881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1050928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9904250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6190507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4788010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0769629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4853116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389037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7392271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3905206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4790531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5851416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5479054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01545227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39042312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56371586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267791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3397617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12391143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62064602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96384616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39934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6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159190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07085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5387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217885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5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5063618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52456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5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127239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75"/>
                                                                              <w:marBottom w:val="1200"/>
                                                                              <w:divBdr>
                                                                                <w:top w:val="single" w:sz="6" w:space="8" w:color="D2D2D6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8324723">
                                                                                  <w:marLeft w:val="60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3396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900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99703995">
                                                                                          <w:marLeft w:val="0"/>
                                                                                          <w:marRight w:val="60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859812">
                                                                                              <w:marLeft w:val="0"/>
                                                                                              <w:marRight w:val="30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2003239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63869936">
                                                                                                  <w:marLeft w:val="12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296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ve.io/courses/grokking-dynamic-programming-patterns-for-coding-interviews/7nAOY4oy64A" TargetMode="External"/><Relationship Id="rId13" Type="http://schemas.openxmlformats.org/officeDocument/2006/relationships/hyperlink" Target="https://www.educative.io/courses/grokking-dynamic-programming-patterns-for-coding-interviews/7nAOY4oy64A" TargetMode="External"/><Relationship Id="rId18" Type="http://schemas.openxmlformats.org/officeDocument/2006/relationships/hyperlink" Target="https://www.educative.io/courses/grokking-dynamic-programming-patterns-for-coding-interviews/7nAOY4oy64A" TargetMode="External"/><Relationship Id="rId26" Type="http://schemas.openxmlformats.org/officeDocument/2006/relationships/image" Target="media/image2.wmf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educative.io/courses/grokking-dynamic-programming-patterns-for-coding-interviews/7nAOY4oy64A" TargetMode="External"/><Relationship Id="rId34" Type="http://schemas.openxmlformats.org/officeDocument/2006/relationships/control" Target="activeX/activeX4.xml"/><Relationship Id="rId7" Type="http://schemas.openxmlformats.org/officeDocument/2006/relationships/hyperlink" Target="https://www.educative.io/courses/grokking-dynamic-programming-patterns-for-coding-interviews/7nAOY4oy64A" TargetMode="External"/><Relationship Id="rId12" Type="http://schemas.openxmlformats.org/officeDocument/2006/relationships/hyperlink" Target="https://www.educative.io/courses/grokking-dynamic-programming-patterns-for-coding-interviews/7nAOY4oy64A" TargetMode="External"/><Relationship Id="rId17" Type="http://schemas.openxmlformats.org/officeDocument/2006/relationships/hyperlink" Target="https://www.educative.io/collection/page/5668639101419520/5633779737559040/5712536552865792/" TargetMode="External"/><Relationship Id="rId25" Type="http://schemas.openxmlformats.org/officeDocument/2006/relationships/control" Target="activeX/activeX1.xml"/><Relationship Id="rId33" Type="http://schemas.openxmlformats.org/officeDocument/2006/relationships/control" Target="activeX/activeX3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educative.io/courses/grokking-dynamic-programming-patterns-for-coding-interviews/7nAOY4oy64A" TargetMode="External"/><Relationship Id="rId20" Type="http://schemas.openxmlformats.org/officeDocument/2006/relationships/hyperlink" Target="https://www.educative.io/courses/grokking-dynamic-programming-patterns-for-coding-interviews/7nAOY4oy64A" TargetMode="External"/><Relationship Id="rId29" Type="http://schemas.openxmlformats.org/officeDocument/2006/relationships/hyperlink" Target="https://www.educative.io/courses/grokking-dynamic-programming-patterns-for-coding-interviews/7nAOY4oy64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ducative.io/courses/grokking-dynamic-programming-patterns-for-coding-interviews/7nAOY4oy64A" TargetMode="External"/><Relationship Id="rId24" Type="http://schemas.openxmlformats.org/officeDocument/2006/relationships/image" Target="media/image1.wmf"/><Relationship Id="rId32" Type="http://schemas.openxmlformats.org/officeDocument/2006/relationships/hyperlink" Target="https://www.educative.io/courses/grokking-dynamic-programming-patterns-for-coding-interviews/7nAOY4oy64A" TargetMode="External"/><Relationship Id="rId37" Type="http://schemas.openxmlformats.org/officeDocument/2006/relationships/hyperlink" Target="https://discuss.educative.io/c/grokking-dynamic-programming-patterns-for-coding-interviews-design-gurus/pattern-1-0-1-knapsack-target-su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educative.io/courses/grokking-dynamic-programming-patterns-for-coding-interviews/7nAOY4oy64A" TargetMode="External"/><Relationship Id="rId23" Type="http://schemas.openxmlformats.org/officeDocument/2006/relationships/hyperlink" Target="https://www.educative.io/courses/grokking-dynamic-programming-patterns-for-coding-interviews/7nAOY4oy64A" TargetMode="External"/><Relationship Id="rId28" Type="http://schemas.openxmlformats.org/officeDocument/2006/relationships/hyperlink" Target="https://www.educative.io/courses/grokking-dynamic-programming-patterns-for-coding-interviews/7nAOY4oy64A" TargetMode="External"/><Relationship Id="rId36" Type="http://schemas.openxmlformats.org/officeDocument/2006/relationships/hyperlink" Target="https://www.educative.io/courses/grokking-dynamic-programming-patterns-for-coding-interviews/qV6RXWME4D3" TargetMode="External"/><Relationship Id="rId10" Type="http://schemas.openxmlformats.org/officeDocument/2006/relationships/hyperlink" Target="https://www.educative.io/courses/grokking-dynamic-programming-patterns-for-coding-interviews/7nAOY4oy64A" TargetMode="External"/><Relationship Id="rId19" Type="http://schemas.openxmlformats.org/officeDocument/2006/relationships/hyperlink" Target="https://www.educative.io/collection/page/5668639101419520/5633779737559040/5712536552865792/" TargetMode="External"/><Relationship Id="rId31" Type="http://schemas.openxmlformats.org/officeDocument/2006/relationships/hyperlink" Target="https://www.educative.io/courses/grokking-dynamic-programming-patterns-for-coding-interviews/7nAOY4oy64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ducative.io/courses/grokking-dynamic-programming-patterns-for-coding-interviews/7nAOY4oy64A" TargetMode="External"/><Relationship Id="rId14" Type="http://schemas.openxmlformats.org/officeDocument/2006/relationships/hyperlink" Target="https://www.educative.io/courses/grokking-dynamic-programming-patterns-for-coding-interviews/7nAOY4oy64A" TargetMode="External"/><Relationship Id="rId22" Type="http://schemas.openxmlformats.org/officeDocument/2006/relationships/hyperlink" Target="https://www.educative.io/courses/grokking-dynamic-programming-patterns-for-coding-interviews/7nAOY4oy64A" TargetMode="External"/><Relationship Id="rId27" Type="http://schemas.openxmlformats.org/officeDocument/2006/relationships/control" Target="activeX/activeX2.xml"/><Relationship Id="rId30" Type="http://schemas.openxmlformats.org/officeDocument/2006/relationships/hyperlink" Target="https://www.educative.io/courses/grokking-dynamic-programming-patterns-for-coding-interviews/7nAOY4oy64A" TargetMode="External"/><Relationship Id="rId35" Type="http://schemas.openxmlformats.org/officeDocument/2006/relationships/hyperlink" Target="https://www.educative.io/courses/grokking-dynamic-programming-patterns-for-coding-interviews/m27pwPZ3yvG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163</Words>
  <Characters>6632</Characters>
  <Application>Microsoft Office Word</Application>
  <DocSecurity>0</DocSecurity>
  <Lines>55</Lines>
  <Paragraphs>15</Paragraphs>
  <ScaleCrop>false</ScaleCrop>
  <Company>Mindtree Ltd</Company>
  <LinksUpToDate>false</LinksUpToDate>
  <CharactersWithSpaces>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2</cp:revision>
  <dcterms:created xsi:type="dcterms:W3CDTF">2020-06-05T20:55:00Z</dcterms:created>
  <dcterms:modified xsi:type="dcterms:W3CDTF">2020-06-05T20:57:00Z</dcterms:modified>
</cp:coreProperties>
</file>